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ονομα"/>
      <w:r>
        <w:t xml:space="preserve">Ονομα</w:t>
      </w:r>
      <w:bookmarkEnd w:id="20"/>
    </w:p>
    <w:p>
      <w:pPr>
        <w:pStyle w:val="FirstParagraph"/>
      </w:pPr>
      <w:r>
        <w:t xml:space="preserve">Το όνομα του παιχνιδιού μπορεί να αναφέρεται στο διαστημικό του περιεχόμενο</w:t>
      </w:r>
      <w:r>
        <w:t xml:space="preserve"> </w:t>
      </w:r>
      <w:r>
        <w:t xml:space="preserve">μιας που οι διαστημικές λέξεις είναι αρκετά δημοφιλείς , επίσης μπορεί να εμπεριέχει καποια</w:t>
      </w:r>
      <w:r>
        <w:t xml:space="preserve"> </w:t>
      </w:r>
      <w:r>
        <w:t xml:space="preserve">μεταφορά για την κατάσταση του παίκτη ή του παιχνιδιού ,μερικές καλές εναλακτηκές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inary Stars Sparkles</w:t>
      </w:r>
      <w:r>
        <w:t xml:space="preserve"> </w:t>
      </w:r>
      <w:r>
        <w:t xml:space="preserve">(Το AI και ο καπετάνιος είναι δυδημο που χρειάζεται ο ένας τον αλλον για να λάμψουν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 Umbra Runaway</w:t>
      </w:r>
      <w:r>
        <w:t xml:space="preserve"> </w:t>
      </w:r>
      <w:r>
        <w:t xml:space="preserve">(Πιο σκοτείνο ,ο παίκτης ξεφευγει απο τις</w:t>
      </w:r>
      <w:r>
        <w:t xml:space="preserve"> </w:t>
      </w:r>
      <w:r>
        <w:t xml:space="preserve">“</w:t>
      </w:r>
      <w:r>
        <w:t xml:space="preserve">σκιές</w:t>
      </w:r>
      <w:r>
        <w:t xml:space="preserve">”</w:t>
      </w:r>
      <w:r>
        <w:t xml:space="preserve"> </w:t>
      </w:r>
      <w:r>
        <w:t xml:space="preserve">aka απο την εκληψη)</w:t>
      </w:r>
    </w:p>
    <w:p>
      <w:pPr>
        <w:pStyle w:val="Heading1"/>
      </w:pPr>
      <w:bookmarkStart w:id="21" w:name="περίληψη-παιχνιδιού"/>
      <w:r>
        <w:t xml:space="preserve">Περίληψη παιχνιδιού</w:t>
      </w:r>
      <w:bookmarkEnd w:id="21"/>
    </w:p>
    <w:p>
      <w:pPr>
        <w:pStyle w:val="FirstParagraph"/>
      </w:pPr>
      <w:r>
        <w:t xml:space="preserve">Ενα 2d παιχνίδι με φωτείνα χρώματα , ευκολο χειρησμό και ανάλαφρη αισθητική.</w:t>
      </w:r>
      <w:r>
        <w:br w:type="textWrapping"/>
      </w:r>
      <w:r>
        <w:t xml:space="preserve">Το παιχνίδι θα εχει αρκετά στιχεία idling αφου ο παίκτης θα παρατήρεί τον καπετάνιο του πλοίου να συμετέχει στις καθημερινές του δραστηριότητες</w:t>
      </w:r>
      <w:r>
        <w:t xml:space="preserve"> </w:t>
      </w:r>
      <w:r>
        <w:t xml:space="preserve">ωστόσο θα διακοπτεταί απότομα απο mini-games ταχύτητας οπου το ai του διαστημόπλοοιου (χαρακτήρας) θα καλείτε να βοηθήσει τον καπετάνιο.</w:t>
      </w:r>
      <w:r>
        <w:t xml:space="preserve"> </w:t>
      </w:r>
      <w:r>
        <w:t xml:space="preserve">Οι επιτυχίες και οι αποτυχίες στα παραπάνω mini games θα αλλάζουν την διάθεση του καπετάνιου την οποία μετα ο παικτής θα καλείτε να κρίνει για συμπτοματολογία της κατάθλιψης.</w:t>
      </w:r>
    </w:p>
    <w:p>
      <w:pPr>
        <w:pStyle w:val="Heading2"/>
      </w:pPr>
      <w:bookmarkStart w:id="22" w:name="βασικοί-χαρακτήρες"/>
      <w:r>
        <w:t xml:space="preserve">Βασικοί χαρακτήρες</w:t>
      </w:r>
      <w:bookmarkEnd w:id="22"/>
    </w:p>
    <w:p>
      <w:pPr>
        <w:pStyle w:val="Heading2"/>
      </w:pPr>
      <w:bookmarkStart w:id="23" w:name="ιστορία"/>
      <w:r>
        <w:t xml:space="preserve">Ιστορία</w:t>
      </w:r>
      <w:bookmarkEnd w:id="23"/>
    </w:p>
    <w:p>
      <w:pPr>
        <w:pStyle w:val="Heading1"/>
      </w:pPr>
      <w:bookmarkStart w:id="24" w:name="gameplay"/>
      <w:r>
        <w:t xml:space="preserve">Gameplay</w:t>
      </w:r>
      <w:bookmarkEnd w:id="24"/>
    </w:p>
    <w:p>
      <w:pPr>
        <w:pStyle w:val="Heading2"/>
      </w:pPr>
      <w:bookmarkStart w:id="25" w:name="στόχοι"/>
      <w:r>
        <w:t xml:space="preserve">Στόχοι</w:t>
      </w:r>
      <w:bookmarkEnd w:id="25"/>
    </w:p>
    <w:p>
      <w:pPr>
        <w:pStyle w:val="Heading2"/>
      </w:pPr>
      <w:bookmarkStart w:id="26" w:name="mechanics"/>
      <w:r>
        <w:t xml:space="preserve">Mechanics</w:t>
      </w:r>
      <w:bookmarkEnd w:id="26"/>
    </w:p>
    <w:p>
      <w:pPr>
        <w:pStyle w:val="FirstParagraph"/>
      </w:pPr>
      <w:r>
        <w:t xml:space="preserve">Το παιχνίδι μπορεί να χωριστεί σε τρείς κατηγορίες απο πλευρά mecanics</w:t>
      </w:r>
    </w:p>
    <w:p>
      <w:pPr>
        <w:pStyle w:val="Heading3"/>
      </w:pPr>
      <w:bookmarkStart w:id="27" w:name="idling"/>
      <w:r>
        <w:t xml:space="preserve">Idling</w:t>
      </w:r>
      <w:bookmarkEnd w:id="27"/>
    </w:p>
    <w:p>
      <w:pPr>
        <w:pStyle w:val="SourceCode"/>
      </w:pPr>
      <w:r>
        <w:rPr>
          <w:rStyle w:val="VerbatimChar"/>
        </w:rPr>
        <w:t xml:space="preserve">Ο καπετάνιος κινήτε αυτόματα στα δωμάτια του διαστημόπλοιου για μικρά χρονικά διαστήματα μεταξυ των mini-games  ο παίκτης μπορεί να παρακολουθήσει αυτες τις </w:t>
      </w:r>
      <w:r>
        <w:br w:type="textWrapping"/>
      </w:r>
      <w:r>
        <w:rPr>
          <w:rStyle w:val="VerbatimChar"/>
        </w:rPr>
        <w:t xml:space="preserve">κινήσεις και να συμπεράνει συμπτοματολογία απο αυτές</w:t>
      </w:r>
    </w:p>
    <w:p>
      <w:pPr>
        <w:pStyle w:val="Heading3"/>
      </w:pPr>
      <w:bookmarkStart w:id="28" w:name="speak"/>
      <w:r>
        <w:t xml:space="preserve">Speak</w:t>
      </w:r>
      <w:bookmarkEnd w:id="28"/>
    </w:p>
    <w:p>
      <w:pPr>
        <w:pStyle w:val="SourceCode"/>
      </w:pPr>
      <w:r>
        <w:rPr>
          <w:rStyle w:val="VerbatimChar"/>
        </w:rPr>
        <w:t xml:space="preserve">Στο τέλος τις μέρας το Ai καλείτε να χαρακτηρίσει τον καπετάνιο στο madrs-scale και μετα την αξιολόγηση του εμφανίζοντε στοιχεία για το πόσο πέτυχε στην </w:t>
      </w:r>
      <w:r>
        <w:br w:type="textWrapping"/>
      </w:r>
      <w:r>
        <w:rPr>
          <w:rStyle w:val="VerbatimChar"/>
        </w:rPr>
        <w:t xml:space="preserve">κρίση του ή οχι  </w:t>
      </w:r>
    </w:p>
    <w:p>
      <w:pPr>
        <w:pStyle w:val="Heading3"/>
      </w:pPr>
      <w:bookmarkStart w:id="29" w:name="acting"/>
      <w:r>
        <w:t xml:space="preserve">Acting</w:t>
      </w:r>
      <w:bookmarkEnd w:id="29"/>
    </w:p>
    <w:p>
      <w:pPr>
        <w:pStyle w:val="FirstParagraph"/>
      </w:pPr>
      <w:r>
        <w:t xml:space="preserve">Το ποίο παιχνιδοποιημένο part, ο καπετάνιος θα αναλαμβάνει καποια καθημερινη εργασία και το ai θα καλείτε να το λύσει.</w:t>
      </w:r>
      <w:r>
        <w:t xml:space="preserve"> </w:t>
      </w:r>
      <w:r>
        <w:t xml:space="preserve">Καποια παραδείγματα :</w:t>
      </w:r>
      <w:r>
        <w:t xml:space="preserve"> </w:t>
      </w:r>
      <w:r>
        <w:t xml:space="preserve">- Ενωσέ τα χαλασμένα καλώδια ίδιου χρώματος σε 10 δευτερόλεπτα για να φτιάξεις την χαλασμένη μπαταρία ( point and click)</w:t>
      </w:r>
      <w:r>
        <w:t xml:space="preserve"> </w:t>
      </w:r>
      <w:r>
        <w:t xml:space="preserve">- Βοήθα τον καπετάνιο να κοιμήθει παιτυχένοντας τις νότες στο αυτοματό πιανάκι (guitar hero styll)</w:t>
      </w:r>
      <w:r>
        <w:t xml:space="preserve"> </w:t>
      </w:r>
      <w:r>
        <w:t xml:space="preserve">- Βρές την καρτα-κλείδη στο ακαταστατο δωματιο (hidden object )</w:t>
      </w:r>
    </w:p>
    <w:p>
      <w:pPr>
        <w:pStyle w:val="Heading2"/>
      </w:pPr>
      <w:bookmarkStart w:id="30" w:name="miscsachievments"/>
      <w:r>
        <w:t xml:space="preserve">Miscs/Achievments</w:t>
      </w:r>
      <w:bookmarkEnd w:id="30"/>
    </w:p>
    <w:p>
      <w:pPr>
        <w:pStyle w:val="FirstParagraph"/>
      </w:pPr>
      <w:r>
        <w:t xml:space="preserve">Οταν ο παίκτης πετυχαίνει στα mini-games κομμάτια του πλοίου αναβαθμίζονταί</w:t>
      </w:r>
    </w:p>
    <w:p>
      <w:pPr>
        <w:pStyle w:val="Heading2"/>
      </w:pPr>
      <w:bookmarkStart w:id="31" w:name="losing"/>
      <w:r>
        <w:t xml:space="preserve">Losing</w:t>
      </w:r>
      <w:bookmarkEnd w:id="31"/>
    </w:p>
    <w:p>
      <w:pPr>
        <w:pStyle w:val="FirstParagraph"/>
      </w:pPr>
      <w:r>
        <w:t xml:space="preserve">Δεν θα υπάρχει σενάριο που ο παίκτης θα χάνει , ωστόσο αν ο παίκτης χανεί σε πολλα mini-games ο χρόνος περάτωσης τους μπορεί να αυξάνεται</w:t>
      </w:r>
      <w:r>
        <w:t xml:space="preserve"> </w:t>
      </w:r>
      <w:r>
        <w:t xml:space="preserve">για διευκόληνση του παίκτη.</w:t>
      </w:r>
    </w:p>
    <w:p>
      <w:pPr>
        <w:pStyle w:val="Heading2"/>
      </w:pPr>
      <w:bookmarkStart w:id="32" w:name="αισθητικήατμόσφαιρα"/>
      <w:r>
        <w:t xml:space="preserve">Αισθητική/Ατμόσφαιρα</w:t>
      </w:r>
      <w:bookmarkEnd w:id="32"/>
    </w:p>
    <w:p>
      <w:pPr>
        <w:pStyle w:val="Heading2"/>
      </w:pPr>
      <w:bookmarkStart w:id="33" w:name="τεχνικά-χαρακτηριστηκά"/>
      <w:r>
        <w:t xml:space="preserve">Τεχνικά χαρακτηριστηκά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7T15:52:22Z</dcterms:created>
  <dcterms:modified xsi:type="dcterms:W3CDTF">2021-05-27T15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